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araaz Saiduzza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raaz</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iduzza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749 North Dowagiac Avenue, Chicago, IL, USA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saiduzzaman@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0063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hs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